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142C3" w14:textId="4ECB6856" w:rsidR="00E745A5" w:rsidRDefault="00E745A5" w:rsidP="00E745A5">
      <w:pPr>
        <w:tabs>
          <w:tab w:val="left" w:pos="4545"/>
        </w:tabs>
        <w:rPr>
          <w:rFonts w:ascii="Times New Roman" w:hAnsi="Times New Roman" w:cs="Times New Roman"/>
          <w:sz w:val="24"/>
          <w:szCs w:val="24"/>
        </w:rPr>
      </w:pPr>
      <w:bookmarkStart w:id="0" w:name="_Hlk35511122"/>
      <w:r w:rsidRPr="00EE583C">
        <w:rPr>
          <w:rFonts w:ascii="Times New Roman" w:hAnsi="Times New Roman" w:cs="Times New Roman"/>
          <w:sz w:val="24"/>
          <w:szCs w:val="24"/>
        </w:rPr>
        <w:t>S</w:t>
      </w:r>
      <w:r w:rsidR="008F27FB" w:rsidRPr="00EE583C">
        <w:rPr>
          <w:rFonts w:ascii="Times New Roman" w:hAnsi="Times New Roman" w:cs="Times New Roman"/>
          <w:sz w:val="24"/>
          <w:szCs w:val="24"/>
        </w:rPr>
        <w:t>2</w:t>
      </w:r>
      <w:r w:rsidRPr="00EE583C">
        <w:rPr>
          <w:rFonts w:ascii="Times New Roman" w:hAnsi="Times New Roman" w:cs="Times New Roman"/>
          <w:sz w:val="24"/>
          <w:szCs w:val="24"/>
        </w:rPr>
        <w:t xml:space="preserve"> Table</w:t>
      </w:r>
      <w:r w:rsidR="00C50CC1">
        <w:rPr>
          <w:rFonts w:ascii="Times New Roman" w:hAnsi="Times New Roman" w:cs="Times New Roman"/>
          <w:sz w:val="24"/>
          <w:szCs w:val="24"/>
        </w:rPr>
        <w:t xml:space="preserve"> </w:t>
      </w:r>
      <w:r w:rsidR="00262BC0">
        <w:rPr>
          <w:rFonts w:ascii="Times New Roman" w:hAnsi="Times New Roman" w:cs="Times New Roman"/>
          <w:sz w:val="24"/>
          <w:szCs w:val="24"/>
        </w:rPr>
        <w:t>1</w:t>
      </w:r>
      <w:r w:rsidRPr="00EE583C">
        <w:rPr>
          <w:rFonts w:ascii="Times New Roman" w:hAnsi="Times New Roman" w:cs="Times New Roman"/>
          <w:sz w:val="24"/>
          <w:szCs w:val="24"/>
        </w:rPr>
        <w:t>.</w:t>
      </w:r>
      <w:r w:rsidRPr="00E745A5">
        <w:rPr>
          <w:rFonts w:ascii="Times New Roman" w:hAnsi="Times New Roman" w:cs="Times New Roman"/>
          <w:sz w:val="24"/>
          <w:szCs w:val="24"/>
        </w:rPr>
        <w:t xml:space="preserve"> Standards for Reporting Diagnostic accuracy studies (STARD) checklist used in this study</w:t>
      </w:r>
    </w:p>
    <w:bookmarkEnd w:id="0"/>
    <w:tbl>
      <w:tblPr>
        <w:tblStyle w:val="Grilledutableau1"/>
        <w:tblW w:w="5534" w:type="pct"/>
        <w:tblInd w:w="-510" w:type="dxa"/>
        <w:tblBorders>
          <w:top w:val="dotted" w:sz="4" w:space="0" w:color="5B9BD5" w:themeColor="accent1"/>
          <w:left w:val="dotted" w:sz="4" w:space="0" w:color="5B9BD5" w:themeColor="accent1"/>
          <w:bottom w:val="dotted" w:sz="4" w:space="0" w:color="5B9BD5" w:themeColor="accent1"/>
          <w:right w:val="dotted" w:sz="4" w:space="0" w:color="5B9BD5" w:themeColor="accent1"/>
          <w:insideH w:val="dotted" w:sz="4" w:space="0" w:color="5B9BD5" w:themeColor="accent1"/>
          <w:insideV w:val="dotted" w:sz="4" w:space="0" w:color="5B9BD5" w:themeColor="accent1"/>
        </w:tblBorders>
        <w:tblLook w:val="04A0" w:firstRow="1" w:lastRow="0" w:firstColumn="1" w:lastColumn="0" w:noHBand="0" w:noVBand="1"/>
      </w:tblPr>
      <w:tblGrid>
        <w:gridCol w:w="121"/>
        <w:gridCol w:w="1726"/>
        <w:gridCol w:w="518"/>
        <w:gridCol w:w="7259"/>
        <w:gridCol w:w="1690"/>
      </w:tblGrid>
      <w:tr w:rsidR="00E745A5" w:rsidRPr="008469D3" w14:paraId="1F84B333" w14:textId="77777777" w:rsidTr="00AE522A">
        <w:trPr>
          <w:trHeight w:val="288"/>
        </w:trPr>
        <w:tc>
          <w:tcPr>
            <w:tcW w:w="1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tcMar>
              <w:left w:w="57" w:type="dxa"/>
              <w:right w:w="57" w:type="dxa"/>
            </w:tcMar>
            <w:vAlign w:val="center"/>
          </w:tcPr>
          <w:p w14:paraId="5897B41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FFFFFF" w:themeColor="background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vAlign w:val="center"/>
          </w:tcPr>
          <w:p w14:paraId="4EE4AF85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Section &amp; Topic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vAlign w:val="center"/>
          </w:tcPr>
          <w:p w14:paraId="362E610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No</w:t>
            </w:r>
          </w:p>
        </w:tc>
        <w:tc>
          <w:tcPr>
            <w:tcW w:w="72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  <w:vAlign w:val="center"/>
          </w:tcPr>
          <w:p w14:paraId="2C4C151E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Item</w:t>
            </w: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5B9BD5" w:themeFill="accent1"/>
          </w:tcPr>
          <w:p w14:paraId="7DD2EAC0" w14:textId="77777777" w:rsidR="00E745A5" w:rsidRPr="008469D3" w:rsidRDefault="00E745A5" w:rsidP="00AE522A">
            <w:pPr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  <w:r>
              <w:rPr>
                <w:rFonts w:cstheme="minorHAnsi"/>
                <w:b/>
                <w:color w:val="FFFFFF" w:themeColor="background1"/>
                <w:sz w:val="18"/>
                <w:lang w:val="en-GB"/>
              </w:rPr>
              <w:t>Reported on page #</w:t>
            </w:r>
          </w:p>
        </w:tc>
      </w:tr>
      <w:tr w:rsidR="00E745A5" w:rsidRPr="005320D9" w14:paraId="575D6A2D" w14:textId="77777777" w:rsidTr="00AE522A">
        <w:trPr>
          <w:trHeight w:val="20"/>
        </w:trPr>
        <w:tc>
          <w:tcPr>
            <w:tcW w:w="121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0DB7149" w14:textId="77777777" w:rsidR="00E745A5" w:rsidRPr="005320D9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8"/>
                <w:lang w:val="en-GB"/>
              </w:rPr>
            </w:pP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95DB7B" w14:textId="77777777" w:rsidR="00E745A5" w:rsidRPr="005320D9" w:rsidRDefault="00E745A5" w:rsidP="00AE522A">
            <w:pPr>
              <w:spacing w:line="276" w:lineRule="auto"/>
              <w:rPr>
                <w:rFonts w:cstheme="minorHAnsi"/>
                <w:b/>
                <w:color w:val="5B9BD5" w:themeColor="accent1"/>
                <w:sz w:val="8"/>
                <w:lang w:val="en-GB"/>
              </w:rPr>
            </w:pP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11CEFB" w14:textId="77777777" w:rsidR="00E745A5" w:rsidRPr="005320D9" w:rsidRDefault="00E745A5" w:rsidP="00AE522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8"/>
                <w:lang w:val="en-GB"/>
              </w:rPr>
            </w:pPr>
          </w:p>
        </w:tc>
        <w:tc>
          <w:tcPr>
            <w:tcW w:w="72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3E5017" w14:textId="77777777" w:rsidR="00E745A5" w:rsidRPr="005320D9" w:rsidRDefault="00E745A5" w:rsidP="00AE522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8"/>
                <w:lang w:val="en-GB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938B8D" w14:textId="77777777" w:rsidR="00E745A5" w:rsidRPr="005320D9" w:rsidRDefault="00E745A5" w:rsidP="00AE522A">
            <w:pPr>
              <w:rPr>
                <w:rFonts w:cstheme="minorHAnsi"/>
                <w:b/>
                <w:color w:val="000000" w:themeColor="text1"/>
                <w:sz w:val="8"/>
                <w:lang w:val="en-GB"/>
              </w:rPr>
            </w:pPr>
          </w:p>
        </w:tc>
      </w:tr>
      <w:tr w:rsidR="00E745A5" w:rsidRPr="008469D3" w14:paraId="65FB0F2C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35BF24E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0F7829F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TITLE OR ABSTRACT</w:t>
            </w:r>
          </w:p>
        </w:tc>
        <w:tc>
          <w:tcPr>
            <w:tcW w:w="518" w:type="dxa"/>
            <w:tcBorders>
              <w:top w:val="nil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25AB2ED" w14:textId="77777777" w:rsidR="00E745A5" w:rsidRPr="008469D3" w:rsidRDefault="00E745A5" w:rsidP="00AE522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nil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C8F0B88" w14:textId="77777777" w:rsidR="00E745A5" w:rsidRPr="008469D3" w:rsidRDefault="00E745A5" w:rsidP="00AE522A">
            <w:pPr>
              <w:spacing w:line="276" w:lineRule="auto"/>
              <w:jc w:val="center"/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nil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6BA5926" w14:textId="77777777" w:rsidR="00E745A5" w:rsidRPr="008469D3" w:rsidRDefault="00E745A5" w:rsidP="00AE522A">
            <w:pPr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07EBFE22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B81FB4D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4929D8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7B214E4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5D8485E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Identification as a study of diagnostic accuracy using at least one measure of accuracy</w:t>
            </w:r>
          </w:p>
          <w:p w14:paraId="155D1A5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(such as sensitivity, specificity, predictive values, or AUC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FC73293" w14:textId="669F03E8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 xml:space="preserve">2 </w:t>
            </w:r>
          </w:p>
        </w:tc>
      </w:tr>
      <w:tr w:rsidR="00E745A5" w:rsidRPr="008469D3" w14:paraId="57092645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38111D5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995C3B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ABSTRACT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1811054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F5C34BD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F6028C6" w14:textId="77777777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728C68CD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150E061A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60CCF8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482AE89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46E8998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Structured summary of study design, methods, results, and conclusions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(for specific guidance, see STARD for Abstracts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FA18586" w14:textId="7D65C706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 xml:space="preserve">2 </w:t>
            </w:r>
          </w:p>
        </w:tc>
      </w:tr>
      <w:tr w:rsidR="00E745A5" w:rsidRPr="008469D3" w14:paraId="4C513E85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F9D7BE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7A646E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INTRODUCTIO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0F9B493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69143E4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DE66F86" w14:textId="77777777" w:rsidR="00E745A5" w:rsidRPr="008469D3" w:rsidRDefault="00E745A5" w:rsidP="00AE522A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6FD9780E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3D8622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3AA3A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7A5E317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3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205A88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Scientific and clinical background, including the intended use and clinical role of the index test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E1ED4E1" w14:textId="44913906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,5</w:t>
            </w:r>
          </w:p>
        </w:tc>
      </w:tr>
      <w:tr w:rsidR="00E745A5" w:rsidRPr="008469D3" w14:paraId="72D23A7C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4DFAA6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398C188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64533E7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4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7E5194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Study objectives and hypothese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B07BC5D" w14:textId="12458129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4,5</w:t>
            </w:r>
          </w:p>
        </w:tc>
      </w:tr>
      <w:tr w:rsidR="00E745A5" w:rsidRPr="008469D3" w14:paraId="2AF18B24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61AAD3F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87509A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METHOD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D00153F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173BF9F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2F137AB" w14:textId="77777777" w:rsidR="00E745A5" w:rsidRPr="008469D3" w:rsidRDefault="00E745A5" w:rsidP="00AE522A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70A1C4E4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F73ACD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3BA4F8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Study desig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D89DA50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5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C891AF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Whether data collection was planned before the index test and reference standard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were performed (prospective study) or after (retrospective study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2DC186D" w14:textId="0F78BD8A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7,8</w:t>
            </w:r>
          </w:p>
        </w:tc>
      </w:tr>
      <w:tr w:rsidR="00E745A5" w:rsidRPr="008469D3" w14:paraId="1720725A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90B60F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494444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Participan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70CB330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6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D42E5E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Eligibility criteria 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A7B4C06" w14:textId="260C2117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 xml:space="preserve">6 </w:t>
            </w:r>
          </w:p>
        </w:tc>
      </w:tr>
      <w:tr w:rsidR="00E745A5" w:rsidRPr="008469D3" w14:paraId="4B3E4EB7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2CF96F3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0DEC13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CA74C1E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7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92025BE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On what basis potentially eligible participants were identified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(such as symptoms, results from previous tests, inclusion in registry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154BF5E" w14:textId="3A5E2D8C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6</w:t>
            </w:r>
          </w:p>
        </w:tc>
      </w:tr>
      <w:tr w:rsidR="00E745A5" w:rsidRPr="008469D3" w14:paraId="7A28EA25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305EACF4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B1DEAC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5C3A6FD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8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DE9E637" w14:textId="77777777" w:rsidR="00E745A5" w:rsidRPr="008469D3" w:rsidRDefault="00E745A5" w:rsidP="00AE522A">
            <w:pPr>
              <w:tabs>
                <w:tab w:val="left" w:pos="527"/>
              </w:tabs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Where and when potentially eligible participants were identified (setting, location and dates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131AF8F" w14:textId="4A06248F" w:rsidR="00E745A5" w:rsidRPr="008469D3" w:rsidRDefault="00E745A5" w:rsidP="00AE522A">
            <w:pPr>
              <w:tabs>
                <w:tab w:val="left" w:pos="527"/>
              </w:tabs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6</w:t>
            </w:r>
          </w:p>
        </w:tc>
      </w:tr>
      <w:tr w:rsidR="00E745A5" w:rsidRPr="008469D3" w14:paraId="04C53D02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EAB8E8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688432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4846AFC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9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709142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Whether participants formed a consecutive, random or convenience serie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256BE08" w14:textId="68B54D7A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6,7</w:t>
            </w:r>
          </w:p>
        </w:tc>
      </w:tr>
      <w:tr w:rsidR="00E745A5" w:rsidRPr="008469D3" w14:paraId="25A5A6EC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1DC2323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E0C720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Test method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E7FED94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0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CCA41F4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Index test, in sufficient detail to allow replica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650D26E" w14:textId="0E6A1EC2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7,8</w:t>
            </w:r>
          </w:p>
        </w:tc>
      </w:tr>
      <w:tr w:rsidR="00E745A5" w:rsidRPr="008469D3" w14:paraId="790A98F0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F0160D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2EDA97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28A45DF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0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DA72C1E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Reference standard, in sufficient detail to allow replica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15445E7" w14:textId="182ABF5D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7,8</w:t>
            </w:r>
          </w:p>
        </w:tc>
      </w:tr>
      <w:tr w:rsidR="00E745A5" w:rsidRPr="008469D3" w14:paraId="1885D34B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69A303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4387FB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688E2EF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1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C768E9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Rationale for choosing the reference standard (if alternatives exist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B481CCD" w14:textId="3AFBFFD1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8</w:t>
            </w:r>
          </w:p>
        </w:tc>
      </w:tr>
      <w:tr w:rsidR="00E745A5" w:rsidRPr="008469D3" w14:paraId="307555FA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107B09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0EBAF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32695D3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2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A4EBD9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 xml:space="preserve">Definition of and rationale for test positivity cut-offs or result categories </w:t>
            </w:r>
            <w:r w:rsidRPr="008469D3">
              <w:rPr>
                <w:rFonts w:cstheme="minorHAnsi"/>
                <w:sz w:val="18"/>
                <w:lang w:val="en-GB"/>
              </w:rPr>
              <w:br/>
              <w:t xml:space="preserve">of the index test, </w:t>
            </w:r>
            <w:r w:rsidRPr="008469D3">
              <w:rPr>
                <w:rFonts w:cstheme="minorHAnsi"/>
                <w:sz w:val="18"/>
              </w:rPr>
              <w:t>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9CCCA30" w14:textId="7091D522" w:rsidR="00E745A5" w:rsidRPr="008469D3" w:rsidRDefault="00E745A5" w:rsidP="00AE522A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8</w:t>
            </w:r>
          </w:p>
        </w:tc>
      </w:tr>
      <w:tr w:rsidR="00E745A5" w:rsidRPr="008469D3" w14:paraId="23C1F425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07016B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72320A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9A766ED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2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62472E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 xml:space="preserve">Definition of and rationale for test positivity cut-offs or result categories </w:t>
            </w:r>
            <w:r w:rsidRPr="008469D3">
              <w:rPr>
                <w:rFonts w:cstheme="minorHAnsi"/>
                <w:sz w:val="18"/>
                <w:lang w:val="en-GB"/>
              </w:rPr>
              <w:br/>
              <w:t xml:space="preserve">of the reference standard, </w:t>
            </w:r>
            <w:r w:rsidRPr="008469D3">
              <w:rPr>
                <w:rFonts w:cstheme="minorHAnsi"/>
                <w:sz w:val="18"/>
              </w:rPr>
              <w:t>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F58FBD5" w14:textId="25AA5BE2" w:rsidR="00E745A5" w:rsidRPr="008469D3" w:rsidRDefault="00E745A5" w:rsidP="00AE522A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8</w:t>
            </w:r>
          </w:p>
        </w:tc>
      </w:tr>
      <w:tr w:rsidR="00E745A5" w:rsidRPr="008469D3" w14:paraId="347DEB52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2BFFA25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9EC3AF3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69E707D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3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74E612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Whether clinical information and reference standard results were available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to the performers/readers of the index test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4F0C9E3" w14:textId="1393C18C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7</w:t>
            </w:r>
          </w:p>
        </w:tc>
      </w:tr>
      <w:tr w:rsidR="00E745A5" w:rsidRPr="008469D3" w14:paraId="45FFEB64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DB98B2B" w14:textId="77777777" w:rsidR="00E745A5" w:rsidRPr="008469D3" w:rsidDel="0039653F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21CDD6B" w14:textId="77777777" w:rsidR="00E745A5" w:rsidRPr="008469D3" w:rsidDel="0039653F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86721D3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3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78947D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Whether clinical information and index test results were available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to the assessors of the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896A334" w14:textId="2674E689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7</w:t>
            </w:r>
          </w:p>
        </w:tc>
      </w:tr>
      <w:tr w:rsidR="00E745A5" w:rsidRPr="008469D3" w14:paraId="0C6F4DDE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5F62B95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FF294D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Analysi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84518A2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4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DCEC37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Methods for estimating or comparing measures of diagnostic accurac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02E5493" w14:textId="6DBCE4F7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8 – 10</w:t>
            </w:r>
          </w:p>
        </w:tc>
      </w:tr>
      <w:tr w:rsidR="00E745A5" w:rsidRPr="008469D3" w14:paraId="2BBC2599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50AF58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07AD10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2B271BD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5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2C266F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How indeterminate index test or reference standard results were handl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6F416C6" w14:textId="77777777" w:rsidR="00E745A5" w:rsidRPr="00057046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057046">
              <w:rPr>
                <w:rFonts w:cstheme="minorHAnsi"/>
                <w:color w:val="000000" w:themeColor="text1"/>
                <w:sz w:val="18"/>
                <w:lang w:val="en-GB"/>
              </w:rPr>
              <w:t>There is no indeterminate</w:t>
            </w:r>
          </w:p>
          <w:p w14:paraId="4D1A80FF" w14:textId="77777777" w:rsidR="00E745A5" w:rsidRPr="00057046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057046">
              <w:rPr>
                <w:rFonts w:cstheme="minorHAnsi"/>
                <w:color w:val="000000" w:themeColor="text1"/>
                <w:sz w:val="18"/>
                <w:lang w:val="en-GB"/>
              </w:rPr>
              <w:t>index test or reference</w:t>
            </w:r>
          </w:p>
          <w:p w14:paraId="0CD39307" w14:textId="77777777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057046">
              <w:rPr>
                <w:rFonts w:cstheme="minorHAnsi"/>
                <w:color w:val="000000" w:themeColor="text1"/>
                <w:sz w:val="18"/>
                <w:lang w:val="en-GB"/>
              </w:rPr>
              <w:t>standard results</w:t>
            </w:r>
          </w:p>
        </w:tc>
      </w:tr>
      <w:tr w:rsidR="00E745A5" w:rsidRPr="008469D3" w14:paraId="768E4534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BFB1EF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BDF04E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5CAF2FE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6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5D8F08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How missing data on the index test and reference standard were handl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E8F9D31" w14:textId="02A8D7B6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8</w:t>
            </w:r>
          </w:p>
        </w:tc>
      </w:tr>
      <w:tr w:rsidR="00E745A5" w:rsidRPr="008469D3" w14:paraId="479EAF69" w14:textId="77777777" w:rsidTr="00AE522A">
        <w:trPr>
          <w:trHeight w:val="187"/>
        </w:trPr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B01C504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DEFFE4D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AFB8D44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7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F67338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>Any analyses of variability in diagnostic accuracy, distinguishing pre-specified from explorato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52FD8D7" w14:textId="22681DE3" w:rsidR="00E745A5" w:rsidRPr="008469D3" w:rsidRDefault="00E745A5" w:rsidP="00AE522A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9,10</w:t>
            </w:r>
          </w:p>
        </w:tc>
      </w:tr>
      <w:tr w:rsidR="00E745A5" w:rsidRPr="008469D3" w14:paraId="2A0AC805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DBC1A0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43E371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1D40C9B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8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EF43FF8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>Intended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 sample size and how it was determin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B46E6A3" w14:textId="0F4F4CDC" w:rsidR="00E745A5" w:rsidRPr="008469D3" w:rsidRDefault="00E745A5" w:rsidP="00AE522A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>6</w:t>
            </w:r>
          </w:p>
        </w:tc>
      </w:tr>
      <w:tr w:rsidR="00E745A5" w:rsidRPr="008469D3" w14:paraId="4774EBF1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AA82242" w14:textId="77777777" w:rsidR="00E745A5" w:rsidRPr="008469D3" w:rsidRDefault="00E745A5" w:rsidP="00AE522A">
            <w:pPr>
              <w:spacing w:line="276" w:lineRule="auto"/>
              <w:rPr>
                <w:rFonts w:eastAsia="Times New Roman"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F3731E5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000000" w:themeColor="text1"/>
                <w:sz w:val="18"/>
                <w:lang w:val="en-GB"/>
              </w:rPr>
            </w:pPr>
            <w:r w:rsidRPr="008469D3">
              <w:rPr>
                <w:rFonts w:eastAsia="Times New Roman" w:cstheme="minorHAnsi"/>
                <w:color w:val="000000" w:themeColor="text1"/>
                <w:sz w:val="18"/>
                <w:lang w:val="en-GB"/>
              </w:rPr>
              <w:br w:type="page"/>
            </w: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RESUL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381D1AB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6555EC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54226B22" w14:textId="77777777" w:rsidR="00E745A5" w:rsidRPr="008469D3" w:rsidRDefault="00E745A5" w:rsidP="00AE522A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63774777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B8C484D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BEA44F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Participan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FB27218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19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BCFE54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Flow of participants, using a diagram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19A9C9F" w14:textId="704451A9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11</w:t>
            </w:r>
          </w:p>
        </w:tc>
      </w:tr>
      <w:tr w:rsidR="00E745A5" w:rsidRPr="008469D3" w14:paraId="49FE52DA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1FD99E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9067F4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94C7A9C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0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608B40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</w:rPr>
              <w:t>Baseline demographic and clinical characteristics of participant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16EE2B42" w14:textId="07FDB403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</w:rPr>
            </w:pPr>
            <w:r w:rsidRPr="00575A39">
              <w:rPr>
                <w:rFonts w:cstheme="minorHAnsi"/>
                <w:color w:val="000000" w:themeColor="text1"/>
                <w:sz w:val="18"/>
              </w:rPr>
              <w:t>11</w:t>
            </w:r>
          </w:p>
        </w:tc>
      </w:tr>
      <w:tr w:rsidR="00E745A5" w:rsidRPr="008469D3" w14:paraId="63E1141C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3CBD40C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36BB683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645A8B8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1a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966484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Distribution of severity of disease in those with the target condi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3EE9BF0" w14:textId="2AEF950F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575A39">
              <w:rPr>
                <w:rFonts w:cstheme="minorHAnsi"/>
                <w:color w:val="000000" w:themeColor="text1"/>
                <w:sz w:val="18"/>
              </w:rPr>
              <w:t>11</w:t>
            </w:r>
          </w:p>
        </w:tc>
      </w:tr>
      <w:tr w:rsidR="00E745A5" w:rsidRPr="008469D3" w14:paraId="1E4C4C96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CCD72C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0B918C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7F7837F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1b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D7C81BE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>Distribution of</w:t>
            </w:r>
            <w:r w:rsidRPr="008469D3">
              <w:rPr>
                <w:rFonts w:cstheme="minorHAnsi"/>
                <w:color w:val="FF0000"/>
                <w:sz w:val="18"/>
                <w:lang w:val="en-GB"/>
              </w:rPr>
              <w:t xml:space="preserve">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alternative diagnoses in those without the target condition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C8A3CD3" w14:textId="77777777" w:rsidR="00E745A5" w:rsidRPr="008469D3" w:rsidRDefault="00E745A5" w:rsidP="00AE522A">
            <w:pPr>
              <w:rPr>
                <w:rFonts w:cstheme="minorHAnsi"/>
                <w:sz w:val="18"/>
                <w:lang w:val="en-GB"/>
              </w:rPr>
            </w:pPr>
          </w:p>
        </w:tc>
      </w:tr>
      <w:tr w:rsidR="00E745A5" w:rsidRPr="008469D3" w14:paraId="066F7983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022D97A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3FE060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338D809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2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6C4A74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sz w:val="18"/>
                <w:lang w:val="en-GB"/>
              </w:rPr>
            </w:pPr>
            <w:r w:rsidRPr="008469D3">
              <w:rPr>
                <w:rFonts w:cstheme="minorHAnsi"/>
                <w:sz w:val="18"/>
                <w:lang w:val="en-GB"/>
              </w:rPr>
              <w:t>Time interval and any clinical interventions between index test and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1528970" w14:textId="6AE64E69" w:rsidR="00E745A5" w:rsidRPr="008469D3" w:rsidRDefault="00E745A5" w:rsidP="00AE522A">
            <w:pPr>
              <w:rPr>
                <w:rFonts w:cstheme="minorHAnsi"/>
                <w:sz w:val="18"/>
                <w:lang w:val="en-GB"/>
              </w:rPr>
            </w:pPr>
            <w:r>
              <w:rPr>
                <w:rFonts w:cstheme="minorHAnsi"/>
                <w:sz w:val="18"/>
                <w:lang w:val="en-GB"/>
              </w:rPr>
              <w:t xml:space="preserve">7 </w:t>
            </w:r>
          </w:p>
        </w:tc>
      </w:tr>
      <w:tr w:rsidR="00E745A5" w:rsidRPr="008469D3" w14:paraId="6067DCCF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D9558C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57AA67F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i/>
                <w:color w:val="2E74B5" w:themeColor="accent1" w:themeShade="BF"/>
                <w:sz w:val="18"/>
                <w:lang w:val="en-GB"/>
              </w:rPr>
              <w:t>Test results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D5253F1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3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4A6B1D6A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Cross tabulation of the index test results (or their distribution) 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br/>
              <w:t>by the results of the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A5455AF" w14:textId="596BDB89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14</w:t>
            </w:r>
          </w:p>
        </w:tc>
      </w:tr>
      <w:tr w:rsidR="00E745A5" w:rsidRPr="008469D3" w14:paraId="0D1995F2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0B8EE0E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3576A8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B9F21CC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4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2E07E0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Estimates of diagnostic accuracy and their precision (such as 95% confidence intervals)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94EBF9B" w14:textId="0A637DD3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14</w:t>
            </w:r>
          </w:p>
        </w:tc>
      </w:tr>
      <w:tr w:rsidR="00E745A5" w:rsidRPr="008469D3" w14:paraId="6D2D0A70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299A2953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A3028C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49902AE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5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D08A36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Any adverse events from performing the index test or the reference standar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F7095BC" w14:textId="24B75597" w:rsidR="00E745A5" w:rsidRPr="008469D3" w:rsidRDefault="00E14F57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NA</w:t>
            </w:r>
          </w:p>
        </w:tc>
      </w:tr>
      <w:tr w:rsidR="00E745A5" w:rsidRPr="008469D3" w14:paraId="2418F715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3F64CEA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AF1B24E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DISCUSSIO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35523992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E776AB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6458556" w14:textId="77777777" w:rsidR="00E745A5" w:rsidRPr="008469D3" w:rsidRDefault="00E745A5" w:rsidP="00AE522A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0755A95D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CCB950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59201FED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075BBE9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6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7FB6BA4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Study limitations, </w:t>
            </w:r>
            <w:r w:rsidRPr="008469D3">
              <w:rPr>
                <w:rFonts w:cstheme="minorHAnsi"/>
                <w:sz w:val="18"/>
                <w:lang w:val="en-GB"/>
              </w:rPr>
              <w:t>including</w:t>
            </w: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 xml:space="preserve"> sources of potential bias, statistical uncertainty, and generalisabilit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01601F4" w14:textId="4BF79A6C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 xml:space="preserve">17 </w:t>
            </w:r>
          </w:p>
        </w:tc>
      </w:tr>
      <w:tr w:rsidR="00E745A5" w:rsidRPr="008469D3" w14:paraId="672E4F34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C4EFF57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DA6B36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2E74B5" w:themeColor="accent1" w:themeShade="BF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7F3D4790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7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CEF54B9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Implications for practice, including the intended use and clinical role of the index test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34922F53" w14:textId="1C099E62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17</w:t>
            </w:r>
          </w:p>
        </w:tc>
      </w:tr>
      <w:tr w:rsidR="00E745A5" w:rsidRPr="008469D3" w14:paraId="2F40B0D6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76A165BD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28C8FA6C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</w:pPr>
            <w:r w:rsidRPr="008469D3">
              <w:rPr>
                <w:rFonts w:cstheme="minorHAnsi"/>
                <w:b/>
                <w:color w:val="2E74B5" w:themeColor="accent1" w:themeShade="BF"/>
                <w:sz w:val="18"/>
                <w:lang w:val="en-GB"/>
              </w:rPr>
              <w:t>OTHER INFORMATION</w:t>
            </w: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13BD754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FC0800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06FCE743" w14:textId="77777777" w:rsidR="00E745A5" w:rsidRPr="008469D3" w:rsidRDefault="00E745A5" w:rsidP="00AE522A">
            <w:pPr>
              <w:rPr>
                <w:rFonts w:cstheme="minorHAnsi"/>
                <w:i/>
                <w:color w:val="000000" w:themeColor="text1"/>
                <w:sz w:val="18"/>
                <w:lang w:val="en-GB"/>
              </w:rPr>
            </w:pPr>
          </w:p>
        </w:tc>
      </w:tr>
      <w:tr w:rsidR="00E745A5" w:rsidRPr="008469D3" w14:paraId="048EA530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5FCCBDC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4C98A84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177C5562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8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17E43CD0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  <w:r w:rsidRPr="008469D3">
              <w:rPr>
                <w:rFonts w:cstheme="minorHAnsi"/>
                <w:color w:val="000000" w:themeColor="text1"/>
                <w:sz w:val="18"/>
                <w:lang w:val="en-GB"/>
              </w:rPr>
              <w:t>Registration number and name of registry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9FDB17C" w14:textId="012217D5" w:rsidR="00E745A5" w:rsidRPr="008469D3" w:rsidRDefault="00E14F57" w:rsidP="00AE522A">
            <w:pPr>
              <w:rPr>
                <w:rFonts w:cstheme="minorHAnsi"/>
                <w:color w:val="000000" w:themeColor="text1"/>
                <w:sz w:val="18"/>
                <w:lang w:val="en-GB"/>
              </w:rPr>
            </w:pPr>
            <w:r>
              <w:rPr>
                <w:rFonts w:cstheme="minorHAnsi"/>
                <w:color w:val="000000" w:themeColor="text1"/>
                <w:sz w:val="18"/>
                <w:lang w:val="en-GB"/>
              </w:rPr>
              <w:t>NA</w:t>
            </w:r>
          </w:p>
        </w:tc>
      </w:tr>
      <w:tr w:rsidR="00E745A5" w:rsidRPr="008469D3" w14:paraId="70640304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6F63CC5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62A2543B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  <w:lang w:val="en-GB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dotted" w:sz="6" w:space="0" w:color="5B9BD5" w:themeColor="accent1"/>
            </w:tcBorders>
          </w:tcPr>
          <w:p w14:paraId="088651C0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29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23FADEF6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  <w:r w:rsidRPr="008469D3">
              <w:rPr>
                <w:rFonts w:cstheme="minorHAnsi"/>
                <w:color w:val="000000" w:themeColor="text1"/>
                <w:sz w:val="18"/>
              </w:rPr>
              <w:t>Where the full study protocol can be accessed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dotted" w:sz="6" w:space="0" w:color="5B9BD5" w:themeColor="accent1"/>
              <w:right w:val="nil"/>
            </w:tcBorders>
          </w:tcPr>
          <w:p w14:paraId="6A483D49" w14:textId="77996DB9" w:rsidR="00E745A5" w:rsidRPr="008469D3" w:rsidRDefault="00E14F57" w:rsidP="00AE522A">
            <w:pPr>
              <w:rPr>
                <w:rFonts w:cstheme="minorHAnsi"/>
                <w:color w:val="000000" w:themeColor="text1"/>
                <w:sz w:val="18"/>
              </w:rPr>
            </w:pPr>
            <w:r>
              <w:rPr>
                <w:rFonts w:cstheme="minorHAnsi"/>
                <w:color w:val="000000" w:themeColor="text1"/>
                <w:sz w:val="18"/>
              </w:rPr>
              <w:t>NA</w:t>
            </w:r>
          </w:p>
        </w:tc>
      </w:tr>
      <w:tr w:rsidR="00E745A5" w:rsidRPr="008469D3" w14:paraId="1CAE43E2" w14:textId="77777777" w:rsidTr="00AE522A">
        <w:tc>
          <w:tcPr>
            <w:tcW w:w="121" w:type="dxa"/>
            <w:tcBorders>
              <w:top w:val="nil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14:paraId="47D4A711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1727" w:type="dxa"/>
            <w:tcBorders>
              <w:top w:val="dotted" w:sz="6" w:space="0" w:color="5B9BD5" w:themeColor="accent1"/>
              <w:left w:val="nil"/>
              <w:bottom w:val="nil"/>
              <w:right w:val="dotted" w:sz="6" w:space="0" w:color="5B9BD5" w:themeColor="accent1"/>
            </w:tcBorders>
          </w:tcPr>
          <w:p w14:paraId="4419FF55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</w:p>
        </w:tc>
        <w:tc>
          <w:tcPr>
            <w:tcW w:w="518" w:type="dxa"/>
            <w:tcBorders>
              <w:top w:val="dotted" w:sz="6" w:space="0" w:color="5B9BD5" w:themeColor="accent1"/>
              <w:left w:val="dotted" w:sz="6" w:space="0" w:color="5B9BD5" w:themeColor="accent1"/>
              <w:bottom w:val="nil"/>
              <w:right w:val="dotted" w:sz="6" w:space="0" w:color="5B9BD5" w:themeColor="accent1"/>
            </w:tcBorders>
          </w:tcPr>
          <w:p w14:paraId="346536A6" w14:textId="77777777" w:rsidR="00E745A5" w:rsidRPr="0046212E" w:rsidRDefault="00E745A5" w:rsidP="00AE522A">
            <w:pPr>
              <w:spacing w:line="276" w:lineRule="auto"/>
              <w:jc w:val="center"/>
              <w:rPr>
                <w:rFonts w:cstheme="minorHAnsi"/>
                <w:b/>
                <w:sz w:val="18"/>
                <w:lang w:val="en-GB"/>
              </w:rPr>
            </w:pPr>
            <w:r w:rsidRPr="0046212E">
              <w:rPr>
                <w:rFonts w:cstheme="minorHAnsi"/>
                <w:b/>
                <w:sz w:val="18"/>
                <w:lang w:val="en-GB"/>
              </w:rPr>
              <w:t>30</w:t>
            </w:r>
          </w:p>
        </w:tc>
        <w:tc>
          <w:tcPr>
            <w:tcW w:w="7282" w:type="dxa"/>
            <w:tcBorders>
              <w:top w:val="dotted" w:sz="6" w:space="0" w:color="5B9BD5" w:themeColor="accent1"/>
              <w:left w:val="dotted" w:sz="6" w:space="0" w:color="5B9BD5" w:themeColor="accent1"/>
              <w:bottom w:val="nil"/>
              <w:right w:val="nil"/>
            </w:tcBorders>
          </w:tcPr>
          <w:p w14:paraId="29EE3ED2" w14:textId="77777777" w:rsidR="00E745A5" w:rsidRPr="008469D3" w:rsidRDefault="00E745A5" w:rsidP="00AE522A">
            <w:pPr>
              <w:spacing w:line="276" w:lineRule="auto"/>
              <w:rPr>
                <w:rFonts w:cstheme="minorHAnsi"/>
                <w:color w:val="000000" w:themeColor="text1"/>
                <w:sz w:val="18"/>
              </w:rPr>
            </w:pPr>
            <w:r w:rsidRPr="008469D3">
              <w:rPr>
                <w:rFonts w:cstheme="minorHAnsi"/>
                <w:color w:val="000000" w:themeColor="text1"/>
                <w:sz w:val="18"/>
              </w:rPr>
              <w:t>Sources of funding and other support; role of funders</w:t>
            </w:r>
          </w:p>
        </w:tc>
        <w:tc>
          <w:tcPr>
            <w:tcW w:w="1692" w:type="dxa"/>
            <w:tcBorders>
              <w:top w:val="dotted" w:sz="6" w:space="0" w:color="5B9BD5" w:themeColor="accent1"/>
              <w:left w:val="dotted" w:sz="6" w:space="0" w:color="5B9BD5" w:themeColor="accent1"/>
              <w:bottom w:val="nil"/>
              <w:right w:val="nil"/>
            </w:tcBorders>
          </w:tcPr>
          <w:p w14:paraId="33ECC0D4" w14:textId="77777777" w:rsidR="00E745A5" w:rsidRPr="008469D3" w:rsidRDefault="00E745A5" w:rsidP="00AE522A">
            <w:pPr>
              <w:rPr>
                <w:rFonts w:cstheme="minorHAnsi"/>
                <w:color w:val="000000" w:themeColor="text1"/>
                <w:sz w:val="18"/>
              </w:rPr>
            </w:pPr>
            <w:r>
              <w:rPr>
                <w:rFonts w:cstheme="minorHAnsi"/>
                <w:color w:val="000000" w:themeColor="text1"/>
                <w:sz w:val="18"/>
              </w:rPr>
              <w:t>will be supplied to submission platform (editorial manager)</w:t>
            </w:r>
          </w:p>
        </w:tc>
      </w:tr>
      <w:tr w:rsidR="00E745A5" w:rsidRPr="005320D9" w14:paraId="5C87E3E6" w14:textId="77777777" w:rsidTr="00AE522A">
        <w:trPr>
          <w:trHeight w:val="70"/>
        </w:trPr>
        <w:tc>
          <w:tcPr>
            <w:tcW w:w="12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57" w:type="dxa"/>
              <w:right w:w="57" w:type="dxa"/>
            </w:tcMar>
          </w:tcPr>
          <w:p w14:paraId="646EF7C9" w14:textId="77777777" w:rsidR="00E745A5" w:rsidRPr="005320D9" w:rsidRDefault="00E745A5" w:rsidP="00AE522A">
            <w:pPr>
              <w:rPr>
                <w:rFonts w:cstheme="minorHAnsi"/>
                <w:color w:val="000000" w:themeColor="text1"/>
                <w:sz w:val="8"/>
              </w:rPr>
            </w:pP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24CD30" w14:textId="77777777" w:rsidR="00E745A5" w:rsidRPr="005320D9" w:rsidRDefault="00E745A5" w:rsidP="00AE522A">
            <w:pPr>
              <w:rPr>
                <w:rFonts w:cstheme="minorHAnsi"/>
                <w:color w:val="000000" w:themeColor="text1"/>
                <w:sz w:val="8"/>
              </w:rPr>
            </w:pP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E064E1" w14:textId="77777777" w:rsidR="00E745A5" w:rsidRPr="005320D9" w:rsidRDefault="00E745A5" w:rsidP="00AE522A">
            <w:pPr>
              <w:jc w:val="center"/>
              <w:rPr>
                <w:rFonts w:cstheme="minorHAnsi"/>
                <w:b/>
                <w:sz w:val="8"/>
                <w:lang w:val="en-GB"/>
              </w:rPr>
            </w:pPr>
          </w:p>
        </w:tc>
        <w:tc>
          <w:tcPr>
            <w:tcW w:w="72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8AFFA7" w14:textId="77777777" w:rsidR="00E745A5" w:rsidRPr="005320D9" w:rsidRDefault="00E745A5" w:rsidP="00AE522A">
            <w:pPr>
              <w:rPr>
                <w:rFonts w:cstheme="minorHAnsi"/>
                <w:color w:val="000000" w:themeColor="text1"/>
                <w:sz w:val="8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7E8382" w14:textId="77777777" w:rsidR="00E745A5" w:rsidRPr="005320D9" w:rsidRDefault="00E745A5" w:rsidP="00AE522A">
            <w:pPr>
              <w:rPr>
                <w:rFonts w:cstheme="minorHAnsi"/>
                <w:color w:val="000000" w:themeColor="text1"/>
                <w:sz w:val="8"/>
              </w:rPr>
            </w:pPr>
          </w:p>
        </w:tc>
      </w:tr>
    </w:tbl>
    <w:p w14:paraId="12EE3C9B" w14:textId="77777777" w:rsidR="00E745A5" w:rsidRPr="00E745A5" w:rsidRDefault="00E745A5" w:rsidP="00E745A5">
      <w:pPr>
        <w:tabs>
          <w:tab w:val="left" w:pos="4545"/>
        </w:tabs>
        <w:rPr>
          <w:rFonts w:ascii="Times New Roman" w:hAnsi="Times New Roman" w:cs="Times New Roman"/>
          <w:sz w:val="24"/>
          <w:szCs w:val="24"/>
        </w:rPr>
      </w:pPr>
    </w:p>
    <w:p w14:paraId="479F3A3A" w14:textId="7263E8FE" w:rsidR="00411FEB" w:rsidRPr="00523AA2" w:rsidRDefault="00411FEB" w:rsidP="00E14F57"/>
    <w:sectPr w:rsidR="00411FEB" w:rsidRPr="00523AA2" w:rsidSect="0046212E">
      <w:footerReference w:type="default" r:id="rId8"/>
      <w:type w:val="continuous"/>
      <w:pgSz w:w="12240" w:h="15840"/>
      <w:pgMar w:top="794" w:right="1009" w:bottom="403" w:left="1009" w:header="28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342EF" w14:textId="77777777" w:rsidR="00D82A62" w:rsidRDefault="00D82A62" w:rsidP="00757FD1">
      <w:pPr>
        <w:spacing w:after="0" w:line="240" w:lineRule="auto"/>
      </w:pPr>
      <w:r>
        <w:separator/>
      </w:r>
    </w:p>
  </w:endnote>
  <w:endnote w:type="continuationSeparator" w:id="0">
    <w:p w14:paraId="73A34D62" w14:textId="77777777" w:rsidR="00D82A62" w:rsidRDefault="00D82A62" w:rsidP="00757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A61C1" w14:textId="77777777" w:rsidR="003E1630" w:rsidRDefault="003E1630">
    <w:pPr>
      <w:pStyle w:val="Footer"/>
    </w:pPr>
    <w:r>
      <w:rPr>
        <w:noProof/>
        <w:lang w:val="en-GB" w:eastAsia="en-GB"/>
      </w:rPr>
      <w:drawing>
        <wp:inline distT="0" distB="0" distL="0" distR="0" wp14:anchorId="7D4CB9F1" wp14:editId="038643EC">
          <wp:extent cx="604342" cy="208773"/>
          <wp:effectExtent l="0" t="0" r="5715" b="1270"/>
          <wp:docPr id="2" name="Picture 1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557" cy="226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E2D6D" w14:textId="77777777" w:rsidR="00D82A62" w:rsidRDefault="00D82A62" w:rsidP="00757FD1">
      <w:pPr>
        <w:spacing w:after="0" w:line="240" w:lineRule="auto"/>
      </w:pPr>
      <w:r>
        <w:separator/>
      </w:r>
    </w:p>
  </w:footnote>
  <w:footnote w:type="continuationSeparator" w:id="0">
    <w:p w14:paraId="2B80AE63" w14:textId="77777777" w:rsidR="00D82A62" w:rsidRDefault="00D82A62" w:rsidP="00757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C17AAF"/>
    <w:multiLevelType w:val="hybridMultilevel"/>
    <w:tmpl w:val="0F8A8136"/>
    <w:lvl w:ilvl="0" w:tplc="A2FC35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AUJjYwMzEwMDQyUdpeDU4uLM/DyQAtNaAClXu1ksAAAA"/>
  </w:docVars>
  <w:rsids>
    <w:rsidRoot w:val="00650885"/>
    <w:rsid w:val="0003566E"/>
    <w:rsid w:val="000515D4"/>
    <w:rsid w:val="00051C50"/>
    <w:rsid w:val="00057046"/>
    <w:rsid w:val="0006162A"/>
    <w:rsid w:val="00070D8C"/>
    <w:rsid w:val="000828BB"/>
    <w:rsid w:val="000855F2"/>
    <w:rsid w:val="000B01E8"/>
    <w:rsid w:val="000C0EE8"/>
    <w:rsid w:val="000E01A1"/>
    <w:rsid w:val="000E7F9E"/>
    <w:rsid w:val="00104FCD"/>
    <w:rsid w:val="00110EEC"/>
    <w:rsid w:val="00114C52"/>
    <w:rsid w:val="001306B6"/>
    <w:rsid w:val="00131B16"/>
    <w:rsid w:val="001476C3"/>
    <w:rsid w:val="00152CED"/>
    <w:rsid w:val="00155255"/>
    <w:rsid w:val="00155CAD"/>
    <w:rsid w:val="001709BF"/>
    <w:rsid w:val="0018414D"/>
    <w:rsid w:val="00191334"/>
    <w:rsid w:val="00196601"/>
    <w:rsid w:val="001C354E"/>
    <w:rsid w:val="001D419D"/>
    <w:rsid w:val="001E19DC"/>
    <w:rsid w:val="001E4D1F"/>
    <w:rsid w:val="001F0C5A"/>
    <w:rsid w:val="001F56D5"/>
    <w:rsid w:val="00214245"/>
    <w:rsid w:val="0022549C"/>
    <w:rsid w:val="00233AF8"/>
    <w:rsid w:val="0023567B"/>
    <w:rsid w:val="002434E1"/>
    <w:rsid w:val="0025102C"/>
    <w:rsid w:val="002604C5"/>
    <w:rsid w:val="00262BC0"/>
    <w:rsid w:val="00291DDD"/>
    <w:rsid w:val="002A0EDF"/>
    <w:rsid w:val="002B7708"/>
    <w:rsid w:val="002F4827"/>
    <w:rsid w:val="00306D8E"/>
    <w:rsid w:val="0031458D"/>
    <w:rsid w:val="00324CB5"/>
    <w:rsid w:val="00362362"/>
    <w:rsid w:val="00370FC4"/>
    <w:rsid w:val="0037210E"/>
    <w:rsid w:val="00375622"/>
    <w:rsid w:val="003757BF"/>
    <w:rsid w:val="00375A97"/>
    <w:rsid w:val="003A2EA1"/>
    <w:rsid w:val="003B0B2A"/>
    <w:rsid w:val="003C0AB8"/>
    <w:rsid w:val="003C5973"/>
    <w:rsid w:val="003D227B"/>
    <w:rsid w:val="003D4562"/>
    <w:rsid w:val="003E1630"/>
    <w:rsid w:val="0040769C"/>
    <w:rsid w:val="00411FEB"/>
    <w:rsid w:val="004228A5"/>
    <w:rsid w:val="00431C4E"/>
    <w:rsid w:val="004378AC"/>
    <w:rsid w:val="0045755E"/>
    <w:rsid w:val="0046212E"/>
    <w:rsid w:val="0046708E"/>
    <w:rsid w:val="0048337A"/>
    <w:rsid w:val="004B4880"/>
    <w:rsid w:val="004B4D5C"/>
    <w:rsid w:val="004C1583"/>
    <w:rsid w:val="004C2956"/>
    <w:rsid w:val="004D5338"/>
    <w:rsid w:val="004F469C"/>
    <w:rsid w:val="00506083"/>
    <w:rsid w:val="00510595"/>
    <w:rsid w:val="00522330"/>
    <w:rsid w:val="00523AA2"/>
    <w:rsid w:val="00526A0E"/>
    <w:rsid w:val="005275DF"/>
    <w:rsid w:val="005320D9"/>
    <w:rsid w:val="00532365"/>
    <w:rsid w:val="00540AA2"/>
    <w:rsid w:val="00555F79"/>
    <w:rsid w:val="005738B6"/>
    <w:rsid w:val="00575A39"/>
    <w:rsid w:val="00580FAC"/>
    <w:rsid w:val="00592149"/>
    <w:rsid w:val="005A18FF"/>
    <w:rsid w:val="005C757F"/>
    <w:rsid w:val="00601363"/>
    <w:rsid w:val="00610165"/>
    <w:rsid w:val="00637958"/>
    <w:rsid w:val="00641E60"/>
    <w:rsid w:val="00650885"/>
    <w:rsid w:val="006571B2"/>
    <w:rsid w:val="00670D4E"/>
    <w:rsid w:val="0067786F"/>
    <w:rsid w:val="00686D6C"/>
    <w:rsid w:val="00696A6F"/>
    <w:rsid w:val="006A141F"/>
    <w:rsid w:val="006B25B4"/>
    <w:rsid w:val="006D055C"/>
    <w:rsid w:val="006D27D9"/>
    <w:rsid w:val="006E6207"/>
    <w:rsid w:val="00702E4F"/>
    <w:rsid w:val="00727EB9"/>
    <w:rsid w:val="00732C47"/>
    <w:rsid w:val="00751BB1"/>
    <w:rsid w:val="00757FD1"/>
    <w:rsid w:val="007844C4"/>
    <w:rsid w:val="0079547A"/>
    <w:rsid w:val="0079584B"/>
    <w:rsid w:val="007A297D"/>
    <w:rsid w:val="007B29BD"/>
    <w:rsid w:val="007B7E41"/>
    <w:rsid w:val="007C5912"/>
    <w:rsid w:val="007F576E"/>
    <w:rsid w:val="00806612"/>
    <w:rsid w:val="0081183B"/>
    <w:rsid w:val="00826FA6"/>
    <w:rsid w:val="00831730"/>
    <w:rsid w:val="0084546B"/>
    <w:rsid w:val="008469D3"/>
    <w:rsid w:val="00877F0A"/>
    <w:rsid w:val="008948E6"/>
    <w:rsid w:val="00894A1C"/>
    <w:rsid w:val="008B6CFB"/>
    <w:rsid w:val="008D54DA"/>
    <w:rsid w:val="008D58CC"/>
    <w:rsid w:val="008E4445"/>
    <w:rsid w:val="008F27FB"/>
    <w:rsid w:val="009124CA"/>
    <w:rsid w:val="00912E11"/>
    <w:rsid w:val="00913EAE"/>
    <w:rsid w:val="00914894"/>
    <w:rsid w:val="00940EDB"/>
    <w:rsid w:val="00941414"/>
    <w:rsid w:val="00944221"/>
    <w:rsid w:val="00954A68"/>
    <w:rsid w:val="009A1484"/>
    <w:rsid w:val="009A63F3"/>
    <w:rsid w:val="009A6AA9"/>
    <w:rsid w:val="009B41B0"/>
    <w:rsid w:val="009B4DFD"/>
    <w:rsid w:val="009C5E7C"/>
    <w:rsid w:val="009E18E2"/>
    <w:rsid w:val="00A03648"/>
    <w:rsid w:val="00A043D2"/>
    <w:rsid w:val="00A63FA9"/>
    <w:rsid w:val="00A807CA"/>
    <w:rsid w:val="00A84F5C"/>
    <w:rsid w:val="00A86360"/>
    <w:rsid w:val="00AA5FAA"/>
    <w:rsid w:val="00AD20C2"/>
    <w:rsid w:val="00AF7FBA"/>
    <w:rsid w:val="00B01FA8"/>
    <w:rsid w:val="00B30129"/>
    <w:rsid w:val="00B37D7D"/>
    <w:rsid w:val="00B44BD2"/>
    <w:rsid w:val="00B65AAD"/>
    <w:rsid w:val="00B727FD"/>
    <w:rsid w:val="00B82B57"/>
    <w:rsid w:val="00B83E6A"/>
    <w:rsid w:val="00B97669"/>
    <w:rsid w:val="00BA3C4A"/>
    <w:rsid w:val="00BA7D5D"/>
    <w:rsid w:val="00BA7F88"/>
    <w:rsid w:val="00BC26B8"/>
    <w:rsid w:val="00BC426D"/>
    <w:rsid w:val="00BD5E18"/>
    <w:rsid w:val="00BE760E"/>
    <w:rsid w:val="00BF3362"/>
    <w:rsid w:val="00C106F1"/>
    <w:rsid w:val="00C17FE3"/>
    <w:rsid w:val="00C50CC1"/>
    <w:rsid w:val="00CA7A4B"/>
    <w:rsid w:val="00CB5C8F"/>
    <w:rsid w:val="00CB5FD4"/>
    <w:rsid w:val="00CD7A3D"/>
    <w:rsid w:val="00D50E85"/>
    <w:rsid w:val="00D52094"/>
    <w:rsid w:val="00D56DAA"/>
    <w:rsid w:val="00D82A62"/>
    <w:rsid w:val="00D8602F"/>
    <w:rsid w:val="00D86EB5"/>
    <w:rsid w:val="00D86FEE"/>
    <w:rsid w:val="00DF01DB"/>
    <w:rsid w:val="00E10B3B"/>
    <w:rsid w:val="00E149C3"/>
    <w:rsid w:val="00E14ECA"/>
    <w:rsid w:val="00E14F57"/>
    <w:rsid w:val="00E22149"/>
    <w:rsid w:val="00E27216"/>
    <w:rsid w:val="00E27BEB"/>
    <w:rsid w:val="00E369C4"/>
    <w:rsid w:val="00E56886"/>
    <w:rsid w:val="00E61D36"/>
    <w:rsid w:val="00E678CA"/>
    <w:rsid w:val="00E745A5"/>
    <w:rsid w:val="00E76C0A"/>
    <w:rsid w:val="00E96785"/>
    <w:rsid w:val="00EA6FE9"/>
    <w:rsid w:val="00EC26B5"/>
    <w:rsid w:val="00ED3C9B"/>
    <w:rsid w:val="00ED3FC2"/>
    <w:rsid w:val="00ED78B5"/>
    <w:rsid w:val="00EE583C"/>
    <w:rsid w:val="00EE7F52"/>
    <w:rsid w:val="00F23B78"/>
    <w:rsid w:val="00F25B4D"/>
    <w:rsid w:val="00F31F82"/>
    <w:rsid w:val="00F44B11"/>
    <w:rsid w:val="00F554CC"/>
    <w:rsid w:val="00F55FA3"/>
    <w:rsid w:val="00FA7052"/>
    <w:rsid w:val="00FC07B7"/>
    <w:rsid w:val="00FC7C79"/>
    <w:rsid w:val="00FE1C81"/>
    <w:rsid w:val="00FF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EFFCED"/>
  <w15:docId w15:val="{72E0EA02-2D45-4F7F-84FE-DC69DFB0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FEB"/>
  </w:style>
  <w:style w:type="paragraph" w:styleId="Heading1">
    <w:name w:val="heading 1"/>
    <w:basedOn w:val="Normal"/>
    <w:next w:val="Normal"/>
    <w:link w:val="Heading1Char"/>
    <w:uiPriority w:val="9"/>
    <w:qFormat/>
    <w:rsid w:val="00411FEB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1FEB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1FEB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1FEB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1FEB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1FEB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1FEB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1FE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1FE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1FEB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11FEB"/>
    <w:rPr>
      <w:caps/>
      <w:spacing w:val="15"/>
      <w:shd w:val="clear" w:color="auto" w:fill="DEEAF6" w:themeFill="accent1" w:themeFillTint="33"/>
    </w:rPr>
  </w:style>
  <w:style w:type="paragraph" w:styleId="ListParagraph">
    <w:name w:val="List Paragraph"/>
    <w:basedOn w:val="Normal"/>
    <w:uiPriority w:val="34"/>
    <w:qFormat/>
    <w:rsid w:val="0065088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11FEB"/>
    <w:rPr>
      <w:caps/>
      <w:color w:val="1F4D78" w:themeColor="accent1" w:themeShade="7F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686D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D6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D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D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D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D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D6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7F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FD1"/>
  </w:style>
  <w:style w:type="paragraph" w:styleId="Footer">
    <w:name w:val="footer"/>
    <w:basedOn w:val="Normal"/>
    <w:link w:val="FooterChar"/>
    <w:uiPriority w:val="99"/>
    <w:unhideWhenUsed/>
    <w:rsid w:val="00757F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FD1"/>
  </w:style>
  <w:style w:type="character" w:customStyle="1" w:styleId="Heading4Char">
    <w:name w:val="Heading 4 Char"/>
    <w:basedOn w:val="DefaultParagraphFont"/>
    <w:link w:val="Heading4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1FEB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1FE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1FE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11FEB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11FEB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1FEB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1FE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11FE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11FEB"/>
    <w:rPr>
      <w:b/>
      <w:bCs/>
    </w:rPr>
  </w:style>
  <w:style w:type="character" w:styleId="Emphasis">
    <w:name w:val="Emphasis"/>
    <w:uiPriority w:val="20"/>
    <w:qFormat/>
    <w:rsid w:val="00411FEB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411FE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11FE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11FE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FEB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1FEB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411FEB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411FEB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411FEB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411FEB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411FE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11FE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411FEB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104FCD"/>
    <w:pPr>
      <w:spacing w:before="0" w:after="0" w:line="240" w:lineRule="auto"/>
    </w:pPr>
    <w:rPr>
      <w:rFonts w:ascii="Times New Roman" w:eastAsia="Calibri" w:hAnsi="Times New Roman" w:cs="Times New Roman"/>
      <w:lang w:val="nl-N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dotted" w:sz="4" w:space="0" w:color="auto"/>
        <w:insideV w:val="dotted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000000"/>
          <w:tl2br w:val="nil"/>
          <w:tr2bl w:val="nil"/>
        </w:tcBorders>
      </w:tcPr>
    </w:tblStylePr>
  </w:style>
  <w:style w:type="table" w:customStyle="1" w:styleId="Grilledutableau1">
    <w:name w:val="Grille du tableau1"/>
    <w:basedOn w:val="TableNormal"/>
    <w:next w:val="TableGrid"/>
    <w:uiPriority w:val="59"/>
    <w:rsid w:val="008469D3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3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F82CC7A-962E-47B4-AFAE-67C381653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STARD 2015</vt:lpstr>
      <vt:lpstr>STARD 2015</vt:lpstr>
      <vt:lpstr>STARD 2015</vt:lpstr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D 2015</dc:title>
  <dc:creator>STARD 2015</dc:creator>
  <cp:lastModifiedBy>Binyam</cp:lastModifiedBy>
  <cp:revision>8</cp:revision>
  <cp:lastPrinted>2015-10-23T10:20:00Z</cp:lastPrinted>
  <dcterms:created xsi:type="dcterms:W3CDTF">2020-03-19T08:52:00Z</dcterms:created>
  <dcterms:modified xsi:type="dcterms:W3CDTF">2020-05-23T10:14:00Z</dcterms:modified>
</cp:coreProperties>
</file>